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1" w:name="X2a84102cd91f20f2dcd5a276ccf04dfd5041556"/>
    <w:p>
      <w:pPr>
        <w:pStyle w:val="Heading1"/>
      </w:pPr>
      <w:r>
        <w:t xml:space="preserve">Internship Application Letter for Marketing Manager Internship in Amsterdam, Netherland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w:t>
      </w:r>
      <w:r>
        <w:br/>
      </w:r>
      <w:r>
        <w:rPr>
          <w:bCs/>
          <w:b/>
        </w:rPr>
        <w:t xml:space="preserve">Company Name:</w:t>
      </w:r>
      <w:r>
        <w:t xml:space="preserve"> </w:t>
      </w:r>
      <w:r>
        <w:t xml:space="preserve">[Company Name - e.g., Global Innovations Group, TechFlow Solutions]</w:t>
      </w:r>
      <w:r>
        <w:br/>
      </w:r>
      <w:r>
        <w:rPr>
          <w:bCs/>
          <w:b/>
        </w:rPr>
        <w:t xml:space="preserve">Address:</w:t>
      </w:r>
      <w:r>
        <w:t xml:space="preserve"> </w:t>
      </w:r>
      <w:r>
        <w:t xml:space="preserve">[Company Address - e.g., Dam Square 10, 1012 BR Amsterdam, Netherlands]</w:t>
      </w:r>
    </w:p>
    <w:bookmarkStart w:id="20" w:name="X95250f0ccbc014bfb99ebfff2e73ee876fa5f42"/>
    <w:p>
      <w:pPr>
        <w:pStyle w:val="Heading2"/>
      </w:pPr>
      <w:r>
        <w:t xml:space="preserve">Subject: Enthusiastic Application for Marketing Manager Internship at Your Amsterdam Office</w:t>
      </w:r>
    </w:p>
    <w:p>
      <w:pPr>
        <w:pStyle w:val="FirstParagraph"/>
      </w:pPr>
      <w:r>
        <w:t xml:space="preserve">Dear Hiring Team,</w:t>
      </w:r>
    </w:p>
    <w:p>
      <w:pPr>
        <w:pStyle w:val="BodyText"/>
      </w:pPr>
      <w:r>
        <w:t xml:space="preserve">I am writing with immense enthusiasm to submit my application for the Marketing Manager Internship position within your esteemed organization, specifically targeting your dynamic office in Amsterdam, Netherlands. This opportunity represents a pivotal step in my career journey, aligning perfectly with my academic pursuits in International Marketing and my deep-seated passion for driving innovative brand strategies within the vibrant European market. As I craft this</w:t>
      </w:r>
      <w:r>
        <w:t xml:space="preserve"> </w:t>
      </w:r>
      <w:r>
        <w:rPr>
          <w:iCs/>
          <w:i/>
        </w:rPr>
        <w:t xml:space="preserve">Internship Application Letter</w:t>
      </w:r>
      <w:r>
        <w:t xml:space="preserve">, I am confident that my blend of strategic thinking, digital proficiency, and cultural adaptability makes me an ideal candidate to contribute meaningfully to your team as we navigate the complexities of the modern marketing landscape in the heart of Amsterdam.</w:t>
      </w:r>
    </w:p>
    <w:p>
      <w:pPr>
        <w:pStyle w:val="BodyText"/>
      </w:pPr>
      <w:r>
        <w:t xml:space="preserve">Having recently completed my Bachelor's degree in Marketing and Digital Communications at Erasmus University Rotterdam – a leading institution deeply embedded within the Netherlands' academic and business ecosystem – I have developed a robust foundation in core marketing principles, consumer behavior analysis, and data-driven campaign execution. My coursework extensively covered topics such as Integrated Marketing Communications (IMC), Brand Management, Digital Analytics (Google Analytics 4, Meta Business Suite), Content Strategy Development, and the nuances of cross-cultural marketing communication. Crucially, I have also undertaken specialized modules focusing on European Market Dynamics and Sustainability in Marketing Practices – areas of critical importance for any forward-thinking company operating in the Netherlands Amsterdam hub. My academic projects consistently emphasized practical application: for instance, I led a team project analyzing market entry strategies for a Dutch sustainable fashion startup targeting German consumers, culminating in a comprehensive marketing plan that integrated local cultural insights with digital channel optimization.</w:t>
      </w:r>
    </w:p>
    <w:p>
      <w:pPr>
        <w:pStyle w:val="BodyText"/>
      </w:pPr>
      <w:r>
        <w:t xml:space="preserve">My professional experience further solidifies my readiness for the Marketing Manager Internship role. During my summer internship at [Previous Company Name, e.g., Local Amsterdam Digital Agency], I supported the social media strategy for a major Dutch consumer goods client. I was responsible for creating engaging content calendars across Instagram and LinkedIn, analyzing campaign performance metrics to optimize ad spend, and drafting weekly reports on audience engagement and conversion rates. This experience honed my ability to work within tight deadlines in a fast-paced environment – a necessity in the bustling marketing scene of Amsterdam. I successfully increased engagement rates by 22% for one key campaign through A/B testing of creative assets and strategic use of seasonal Dutch trends (like Sinterklaas content). Furthermore, my fluency in both English and Dutch (C1 level), coupled with working experience interacting with diverse teams across the Netherlands, allows me to seamlessly integrate into your multilingual workplace culture. I understand that effective communication is paramount in the collaborative, flat-structure environment typical of Dutch businesses.</w:t>
      </w:r>
    </w:p>
    <w:p>
      <w:pPr>
        <w:pStyle w:val="BodyText"/>
      </w:pPr>
      <w:r>
        <w:t xml:space="preserve">What excites me most about this specific opportunity at your Amsterdam office is the chance to apply my skills within a company renowned for its innovative approach to marketing in the Netherlands and beyond. I have closely followed [Company Name]'s recent campaigns, particularly your award-winning sustainable product launch campaign that leveraged local Amsterdam influencers and eco-conscious community initiatives. This resonates deeply with my own interest in purpose-driven marketing – a value increasingly central to consumer expectations across the Netherlands market. I am eager to learn from your experienced Marketing Manager team and contribute to projects that not only drive brand awareness but also foster genuine community connection, which is such a vital aspect of the Dutch marketing ethos. The Netherlands Amsterdam environment, known for its exceptional network of creative talent, tech startups, and international corporations focused on ESG (Environmental, Social, Governance) principles, provides the perfect incubator for this kind of impactful work.</w:t>
      </w:r>
    </w:p>
    <w:p>
      <w:pPr>
        <w:pStyle w:val="BodyText"/>
      </w:pPr>
      <w:r>
        <w:t xml:space="preserve">I am particularly drawn to the unique cultural context of working in the Netherlands Amsterdam. The Dutch business culture values directness, efficiency ('doen' or 'doing'), and a strong emphasis on work-life balance – principles that align perfectly with my professional approach. I thrive in environments where ideas are freely exchanged, decisions are data-informed but not bureaucratic, and collaboration is key. My time spent studying in Rotterdam immersed me in this culture; I actively participated in local business networking events like those hosted by the Amsterdam Marketing Hub and connected with professionals from diverse sectors within the Netherlands’ marketing landscape. I am fluent in navigating Dutch workplace etiquette, understanding that punctuality is respected, feedback is given constructively and directly, and a healthy balance between professional commitment and personal life is expected. This cultural fluency ensures I can hit the ground running within your Amsterdam team without requiring significant adjustment.</w:t>
      </w:r>
    </w:p>
    <w:p>
      <w:pPr>
        <w:pStyle w:val="BodyText"/>
      </w:pPr>
      <w:r>
        <w:t xml:space="preserve">The Marketing Manager Internship at [Company Name] in Amsterdam represents far more than just an internship for me; it is the gateway to launching a career where I can genuinely contribute to shaping successful marketing strategies in one of Europe's most dynamic and culturally rich business centers. I am eager to bring my proactive mindset, analytical skills, and genuine passion for marketing innovation to your team. I am confident that my proactive approach, combined with my specific understanding of the Netherlands market dynamics and Amsterdam’s unique business environment, will enable me to make a swift and positive impact on your ongoing initiatives.</w:t>
      </w:r>
    </w:p>
    <w:p>
      <w:pPr>
        <w:pStyle w:val="BodyText"/>
      </w:pPr>
      <w:r>
        <w:t xml:space="preserve">I have attached my detailed Curriculum Vitae for your review, which provides further insight into my academic achievements and professional experiences. I am incredibly enthusiastic about the possibility of contributing to [Company Name]'s continued success within the Netherlands Amsterdam marketing landscape and welcome the opportunity to discuss how my skills and perspectives align with your team's current goals in an interview at your earliest convenience.</w:t>
      </w:r>
    </w:p>
    <w:p>
      <w:pPr>
        <w:pStyle w:val="BodyText"/>
      </w:pPr>
      <w:r>
        <w:t xml:space="preserve">Thank you for considering my</w:t>
      </w:r>
      <w:r>
        <w:t xml:space="preserve"> </w:t>
      </w:r>
      <w:r>
        <w:rPr>
          <w:iCs/>
          <w:i/>
        </w:rPr>
        <w:t xml:space="preserve">Internship Application Letter</w:t>
      </w:r>
      <w:r>
        <w:t xml:space="preserve">. I look forward to the possibility of contributing as a valued Marketing Manager Intern within your Amsterdam office and learning from the industry leaders based right here in this remarkable city.</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Portfolio/Relevant Project Link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 - Netherlands Amsterdam</dc:title>
  <dc:creator/>
  <dc:language>en</dc:language>
  <cp:keywords/>
  <dcterms:created xsi:type="dcterms:W3CDTF">2026-07-21T06:42:16Z</dcterms:created>
  <dcterms:modified xsi:type="dcterms:W3CDTF">2026-07-21T06:42:16Z</dcterms:modified>
</cp:coreProperties>
</file>

<file path=docProps/custom.xml><?xml version="1.0" encoding="utf-8"?>
<Properties xmlns="http://schemas.openxmlformats.org/officeDocument/2006/custom-properties" xmlns:vt="http://schemas.openxmlformats.org/officeDocument/2006/docPropsVTypes"/>
</file>